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26E7B" w14:textId="5A5A219D" w:rsidR="00CE7E0C" w:rsidRPr="004A207B" w:rsidRDefault="00E46289" w:rsidP="00B13858">
      <w:pP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b/>
          <w:bCs/>
          <w:sz w:val="20"/>
          <w:szCs w:val="20"/>
          <w:lang w:val="en-US"/>
        </w:rPr>
        <w:t>Full Title of the Manuscript</w:t>
      </w:r>
    </w:p>
    <w:p w14:paraId="002511DF" w14:textId="77777777" w:rsidR="00CE7E0C" w:rsidRPr="004A207B" w:rsidRDefault="00CE7E0C" w:rsidP="00B13858">
      <w:pP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292B396E" w14:textId="57109133" w:rsidR="00CE7E0C" w:rsidRPr="004A207B" w:rsidRDefault="00E46289" w:rsidP="00B13858">
      <w:pPr>
        <w:spacing w:before="100" w:beforeAutospacing="1"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First Author</w:t>
      </w:r>
      <w:r w:rsidR="00CE7E0C"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, *</w:t>
      </w:r>
      <w:r w:rsidR="00CE7E0C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>Second Author</w:t>
      </w:r>
      <w:r w:rsidR="00CE7E0C"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="00CE7E0C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>Third Author</w:t>
      </w:r>
      <w:r w:rsidR="00CE7E0C"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="00CE7E0C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>Fourth Aurhor</w:t>
      </w:r>
      <w:r w:rsidR="00CE7E0C"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>, Fifth Author</w:t>
      </w:r>
      <w:r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>, Sixth Author</w:t>
      </w:r>
      <w:r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3</w:t>
      </w:r>
      <w:r w:rsidR="00B13858" w:rsidRPr="004A207B">
        <w:rPr>
          <w:rFonts w:ascii="Times New Roman" w:hAnsi="Times New Roman" w:cs="Times New Roman"/>
          <w:sz w:val="20"/>
          <w:szCs w:val="20"/>
          <w:lang w:val="en-US"/>
        </w:rPr>
        <w:t>, Seventh Author</w:t>
      </w:r>
      <w:r w:rsidR="00B13858" w:rsidRPr="004A207B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4</w:t>
      </w:r>
    </w:p>
    <w:p w14:paraId="7A470B3F" w14:textId="77777777" w:rsidR="00CE7E0C" w:rsidRPr="004A207B" w:rsidRDefault="00CE7E0C" w:rsidP="00B13858">
      <w:pPr>
        <w:spacing w:before="100" w:beforeAutospacing="1" w:after="0" w:line="240" w:lineRule="auto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</w:p>
    <w:p w14:paraId="128779C2" w14:textId="593FA663" w:rsidR="00CE7E0C" w:rsidRPr="004A207B" w:rsidRDefault="00CE7E0C" w:rsidP="00B13858">
      <w:pPr>
        <w:spacing w:before="100" w:beforeAutospacing="1"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1 </w:t>
      </w:r>
      <w:r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Department of </w:t>
      </w:r>
      <w:proofErr w:type="spellStart"/>
      <w:r w:rsidR="00E46289"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>xxxxxx</w:t>
      </w:r>
      <w:proofErr w:type="spellEnd"/>
      <w:r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>, Faculty of Medicine, Gaziantep University, Gaziantep, Turkey</w:t>
      </w:r>
    </w:p>
    <w:p w14:paraId="7256C357" w14:textId="0A611860" w:rsidR="00CE7E0C" w:rsidRPr="004A207B" w:rsidRDefault="00CE7E0C" w:rsidP="00B13858">
      <w:pPr>
        <w:spacing w:before="100" w:beforeAutospacing="1" w:after="0" w:line="240" w:lineRule="auto"/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</w:pPr>
      <w:r w:rsidRPr="004A207B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2 </w:t>
      </w:r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 xml:space="preserve">Department of </w:t>
      </w:r>
      <w:proofErr w:type="spellStart"/>
      <w:r w:rsidR="00E46289"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>xxxxxxx</w:t>
      </w:r>
      <w:proofErr w:type="spellEnd"/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 xml:space="preserve">, Faculty of Medicine, </w:t>
      </w:r>
      <w:proofErr w:type="spellStart"/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>Ege</w:t>
      </w:r>
      <w:proofErr w:type="spellEnd"/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 xml:space="preserve"> University, İzmir, Turkey</w:t>
      </w:r>
    </w:p>
    <w:p w14:paraId="63053341" w14:textId="30404E6B" w:rsidR="00E46289" w:rsidRPr="004A207B" w:rsidRDefault="00E46289" w:rsidP="00B13858">
      <w:pPr>
        <w:spacing w:before="100" w:beforeAutospacing="1" w:after="0" w:line="240" w:lineRule="auto"/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</w:pPr>
      <w:r w:rsidRPr="004A207B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3 </w:t>
      </w:r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 xml:space="preserve">Department of </w:t>
      </w:r>
      <w:proofErr w:type="spellStart"/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>xxxxxxx</w:t>
      </w:r>
      <w:proofErr w:type="spellEnd"/>
      <w:r w:rsidRPr="004A207B">
        <w:rPr>
          <w:rFonts w:ascii="Times New Roman" w:eastAsia="Times New Roman" w:hAnsi="Times New Roman" w:cs="Times New Roman"/>
          <w:i/>
          <w:iCs/>
          <w:sz w:val="20"/>
          <w:szCs w:val="20"/>
          <w:lang w:val="en-US" w:eastAsia="tr-TR"/>
        </w:rPr>
        <w:t>, Faculty of Medicine, Ankara University, Ankara, Turkey</w:t>
      </w:r>
    </w:p>
    <w:p w14:paraId="359D14C5" w14:textId="7EB88FC1" w:rsidR="00B13858" w:rsidRPr="004A207B" w:rsidRDefault="00B13858" w:rsidP="00B13858">
      <w:pPr>
        <w:spacing w:before="100" w:beforeAutospacing="1"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4 </w:t>
      </w:r>
      <w:r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>yyyyyyy</w:t>
      </w:r>
      <w:proofErr w:type="spellEnd"/>
      <w:r w:rsidRPr="004A207B">
        <w:rPr>
          <w:rFonts w:ascii="Times New Roman" w:hAnsi="Times New Roman" w:cs="Times New Roman"/>
          <w:i/>
          <w:iCs/>
          <w:sz w:val="20"/>
          <w:szCs w:val="20"/>
          <w:lang w:val="en-US"/>
        </w:rPr>
        <w:t>, Faculty of Medicine, Gaziantep University, Gaziantep, Turkey</w:t>
      </w:r>
    </w:p>
    <w:p w14:paraId="24E66428" w14:textId="77777777" w:rsidR="00B13858" w:rsidRPr="004A207B" w:rsidRDefault="00B13858" w:rsidP="00B13858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</w:p>
    <w:p w14:paraId="4C7258D1" w14:textId="2100DBB0" w:rsidR="00CE7E0C" w:rsidRPr="004A207B" w:rsidRDefault="00CE7E0C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b/>
          <w:bCs/>
          <w:sz w:val="20"/>
          <w:szCs w:val="20"/>
          <w:lang w:val="en-US"/>
        </w:rPr>
        <w:t>Article Type: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10C6A" w:rsidRPr="004A207B">
        <w:rPr>
          <w:rFonts w:ascii="Times New Roman" w:hAnsi="Times New Roman" w:cs="Times New Roman"/>
          <w:sz w:val="20"/>
          <w:szCs w:val="20"/>
          <w:lang w:val="en-US"/>
        </w:rPr>
        <w:t>Original Article</w:t>
      </w:r>
    </w:p>
    <w:p w14:paraId="58EC6018" w14:textId="56A89A35" w:rsidR="00D53D0F" w:rsidRP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This study was presented as an oral presentation at the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>congress held in Ankara on 10-14 December 2022.</w:t>
      </w:r>
    </w:p>
    <w:p w14:paraId="589E25AB" w14:textId="5A2E650B" w:rsid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Author Contributions: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Conception: </w:t>
      </w:r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A, F; A, S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Design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Supervision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Fundings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Materials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Data Collection and/or Processing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Analysis and/or Interpretation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Literature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Review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Writing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- Critical Review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</w:t>
      </w:r>
      <w:proofErr w:type="spellEnd"/>
    </w:p>
    <w:p w14:paraId="4617EFC1" w14:textId="6427AAB5" w:rsid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Acknowledgments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>: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</w:p>
    <w:p w14:paraId="1F55A8C4" w14:textId="474B67E9" w:rsid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Conflict of interest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>: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</w:p>
    <w:p w14:paraId="34381F07" w14:textId="48CA0582" w:rsid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Funding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</w:p>
    <w:p w14:paraId="680B0F61" w14:textId="1156C4D6" w:rsidR="00D53D0F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Ethical Approval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</w:p>
    <w:p w14:paraId="38F8BCF0" w14:textId="60BC478B" w:rsidR="00F10C6A" w:rsidRDefault="00D53D0F" w:rsidP="00D53D0F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53D0F">
        <w:rPr>
          <w:rFonts w:ascii="Times New Roman" w:hAnsi="Times New Roman" w:cs="Times New Roman"/>
          <w:b/>
          <w:bCs/>
          <w:sz w:val="20"/>
          <w:szCs w:val="20"/>
          <w:lang w:val="en-US"/>
        </w:rPr>
        <w:t>Informed Consent</w:t>
      </w:r>
      <w:r w:rsidRPr="00D53D0F">
        <w:rPr>
          <w:rFonts w:ascii="Times New Roman" w:hAnsi="Times New Roman" w:cs="Times New Roman"/>
          <w:sz w:val="20"/>
          <w:szCs w:val="20"/>
          <w:lang w:val="en-US"/>
        </w:rPr>
        <w:t>: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D53D0F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xxxxxxxxxxxxx</w:t>
      </w:r>
      <w:proofErr w:type="spellEnd"/>
    </w:p>
    <w:p w14:paraId="42148C32" w14:textId="77777777" w:rsidR="00D53D0F" w:rsidRPr="004A207B" w:rsidRDefault="00D53D0F" w:rsidP="00D53D0F">
      <w:pPr>
        <w:spacing w:before="100" w:beforeAutospacing="1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4058B2D" w14:textId="75761106" w:rsidR="00E46289" w:rsidRPr="004A207B" w:rsidRDefault="00CE7E0C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u w:val="single"/>
          <w:lang w:val="en-US"/>
        </w:rPr>
      </w:pPr>
      <w:r w:rsidRPr="004A207B"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  <w:lang w:val="en-US"/>
        </w:rPr>
        <w:t>Corresponding Author:</w:t>
      </w:r>
    </w:p>
    <w:p w14:paraId="59C62902" w14:textId="0BF56145" w:rsidR="00CE7E0C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First Author</w:t>
      </w:r>
      <w:r w:rsidR="00CE7E0C" w:rsidRPr="004A207B">
        <w:rPr>
          <w:rFonts w:ascii="Times New Roman" w:hAnsi="Times New Roman" w:cs="Times New Roman"/>
          <w:sz w:val="20"/>
          <w:szCs w:val="20"/>
          <w:lang w:val="en-US"/>
        </w:rPr>
        <w:t>, MD, PhD</w:t>
      </w:r>
    </w:p>
    <w:p w14:paraId="22201ED3" w14:textId="5DBEC399" w:rsidR="00CE7E0C" w:rsidRPr="004A207B" w:rsidRDefault="00CE7E0C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>x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454B4A1C" w14:textId="1765AF58" w:rsidR="00CE7E0C" w:rsidRPr="004A207B" w:rsidRDefault="00CE7E0C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xxx </w:t>
      </w:r>
      <w:proofErr w:type="spellStart"/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2DF6418B" w14:textId="29664857" w:rsidR="00CE7E0C" w:rsidRPr="004A207B" w:rsidRDefault="00CE7E0C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 w:rsidR="00617C84"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6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x@gantep.edu.tr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hyperlink r:id="rId7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gmail.com</w:t>
        </w:r>
      </w:hyperlink>
    </w:p>
    <w:p w14:paraId="5B3D4CFB" w14:textId="6E8966E9" w:rsidR="00CE7E0C" w:rsidRPr="004A207B" w:rsidRDefault="00B13858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ORCID</w:t>
      </w:r>
      <w:r w:rsidR="00CE7E0C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id: </w:t>
      </w:r>
      <w:hyperlink r:id="rId8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9BF3111" w14:textId="77777777" w:rsidR="00CE7E0C" w:rsidRPr="004A207B" w:rsidRDefault="00CE7E0C" w:rsidP="00DF7B6E">
      <w:pPr>
        <w:spacing w:after="0" w:line="360" w:lineRule="auto"/>
        <w:rPr>
          <w:rFonts w:ascii="Times New Roman" w:hAnsi="Times New Roman" w:cs="Times New Roman"/>
          <w:b/>
          <w:bCs/>
          <w:color w:val="000000"/>
          <w:sz w:val="20"/>
          <w:szCs w:val="20"/>
          <w:lang w:val="en-US"/>
        </w:rPr>
      </w:pPr>
    </w:p>
    <w:p w14:paraId="43F4D928" w14:textId="0CEC37AB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  <w:lang w:val="en-US"/>
        </w:rPr>
      </w:pPr>
      <w:r w:rsidRPr="004A207B">
        <w:rPr>
          <w:rFonts w:ascii="Times New Roman" w:hAnsi="Times New Roman" w:cs="Times New Roman"/>
          <w:b/>
          <w:bCs/>
          <w:color w:val="000000"/>
          <w:sz w:val="20"/>
          <w:szCs w:val="20"/>
          <w:u w:val="single"/>
          <w:lang w:val="en-US"/>
        </w:rPr>
        <w:t>Authors</w:t>
      </w:r>
    </w:p>
    <w:p w14:paraId="179C495E" w14:textId="11503694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First Author, MD, PhD</w:t>
      </w:r>
    </w:p>
    <w:p w14:paraId="61B750F2" w14:textId="197B806E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="00B13858" w:rsidRPr="004A207B">
        <w:rPr>
          <w:rFonts w:ascii="Times New Roman" w:hAnsi="Times New Roman" w:cs="Times New Roman"/>
          <w:sz w:val="20"/>
          <w:szCs w:val="20"/>
          <w:lang w:val="en-US"/>
        </w:rPr>
        <w:t>x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50A93DC9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07B43B1D" w14:textId="1A7BD4F6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 w:rsidR="004A207B"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hyperlink r:id="rId9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x@gantep.edu.tr</w:t>
        </w:r>
      </w:hyperlink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hyperlink r:id="rId10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gmail.com</w:t>
        </w:r>
      </w:hyperlink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48FC1C5" w14:textId="38CF46CE" w:rsidR="00CE7E0C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11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46EF593B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7C191A9" w14:textId="3DEC201A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Second Author, MD</w:t>
      </w:r>
    </w:p>
    <w:p w14:paraId="47FDBD29" w14:textId="5DD618D0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6C4EB3A5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224EB468" w14:textId="7CBD326F" w:rsidR="00E46289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12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hotmail.com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334B2F0" w14:textId="3461126B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13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3D0DF664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2685D6DB" w14:textId="6CAAEEB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Third Author, MSc</w:t>
      </w:r>
    </w:p>
    <w:p w14:paraId="779044E8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74B05EB5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2D2E2B49" w14:textId="4616D7FF" w:rsidR="00E46289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14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x@gantep.edu.tr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hyperlink r:id="rId15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gmail.com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F3F47CA" w14:textId="29F490E4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16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601D750E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6115C47" w14:textId="37BB9EB5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Fourth Author, PT, MSc</w:t>
      </w:r>
    </w:p>
    <w:p w14:paraId="530DEC54" w14:textId="5E1A5E7F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, Faculty of Medicine, </w:t>
      </w:r>
      <w:proofErr w:type="spellStart"/>
      <w:r w:rsidRPr="004A207B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Ege</w:t>
      </w:r>
      <w:proofErr w:type="spellEnd"/>
      <w:r w:rsidRPr="004A207B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University, İzmir, Turkey</w:t>
      </w:r>
    </w:p>
    <w:p w14:paraId="583038DE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4D027B22" w14:textId="5E3FE9C2" w:rsidR="00E46289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17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gmail.com</w:t>
        </w:r>
      </w:hyperlink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33AA310" w14:textId="63592A9D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18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3ADA5601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6C505462" w14:textId="159087DC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Fifth Author, MSc, PhD</w:t>
      </w:r>
    </w:p>
    <w:p w14:paraId="60C22903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13AC4A35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53A79F3B" w14:textId="39A295AF" w:rsidR="00E46289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19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x@gantep.edu.tr</w:t>
        </w:r>
      </w:hyperlink>
    </w:p>
    <w:p w14:paraId="60947B50" w14:textId="0A4A0A4C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20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0E214C94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B85171D" w14:textId="398B0B0F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Sixth Author, MD</w:t>
      </w:r>
    </w:p>
    <w:p w14:paraId="1BD493BC" w14:textId="5C6856C3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xxxx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Ankara University, Ankara, Turkey</w:t>
      </w:r>
    </w:p>
    <w:p w14:paraId="4534668B" w14:textId="77777777" w:rsidR="00E46289" w:rsidRPr="004A207B" w:rsidRDefault="00E46289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064EB4C5" w14:textId="36EB6DA6" w:rsidR="00E46289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E46289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21" w:history="1">
        <w:r w:rsidR="00E46289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yahoo.com</w:t>
        </w:r>
      </w:hyperlink>
    </w:p>
    <w:p w14:paraId="1479ADFB" w14:textId="4232D888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22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11793C1D" w14:textId="77777777" w:rsidR="00B13858" w:rsidRPr="004A207B" w:rsidRDefault="00B13858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5B57C82" w14:textId="00D21B47" w:rsidR="00B13858" w:rsidRPr="004A207B" w:rsidRDefault="00B13858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Seventh Author, MD, PhD</w:t>
      </w:r>
    </w:p>
    <w:p w14:paraId="0E7658AD" w14:textId="34075662" w:rsidR="00B13858" w:rsidRPr="004A207B" w:rsidRDefault="00B13858" w:rsidP="00DF7B6E">
      <w:pPr>
        <w:pStyle w:val="AralkYok"/>
        <w:spacing w:line="360" w:lineRule="auto"/>
        <w:rPr>
          <w:rFonts w:ascii="Times New Roman" w:hAnsi="Times New Roman" w:cs="Times New Roman"/>
          <w:color w:val="000000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 xml:space="preserve">Department of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yyyyy</w:t>
      </w:r>
      <w:proofErr w:type="spellEnd"/>
      <w:r w:rsidRPr="004A207B">
        <w:rPr>
          <w:rFonts w:ascii="Times New Roman" w:hAnsi="Times New Roman" w:cs="Times New Roman"/>
          <w:color w:val="000000"/>
          <w:sz w:val="20"/>
          <w:szCs w:val="20"/>
          <w:lang w:val="en-US"/>
        </w:rPr>
        <w:t>, Faculty of Medicine, Gaziantep University, Gaziantep, Turkey</w:t>
      </w:r>
    </w:p>
    <w:p w14:paraId="6D34A954" w14:textId="77777777" w:rsidR="00B13858" w:rsidRPr="004A207B" w:rsidRDefault="00B13858" w:rsidP="00DF7B6E">
      <w:pPr>
        <w:pStyle w:val="AralkYok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+90 x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x</w:t>
      </w:r>
      <w:proofErr w:type="spellEnd"/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 xx </w:t>
      </w:r>
      <w:proofErr w:type="spellStart"/>
      <w:r w:rsidRPr="004A207B">
        <w:rPr>
          <w:rFonts w:ascii="Times New Roman" w:hAnsi="Times New Roman" w:cs="Times New Roman"/>
          <w:sz w:val="20"/>
          <w:szCs w:val="20"/>
          <w:lang w:val="en-US"/>
        </w:rPr>
        <w:t>xx</w:t>
      </w:r>
      <w:proofErr w:type="spellEnd"/>
    </w:p>
    <w:p w14:paraId="1850FC78" w14:textId="51AC1003" w:rsidR="00B13858" w:rsidRPr="004A207B" w:rsidRDefault="004A207B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>E-mail</w:t>
      </w:r>
      <w:r>
        <w:rPr>
          <w:rFonts w:ascii="Times New Roman" w:hAnsi="Times New Roman" w:cs="Times New Roman"/>
          <w:sz w:val="20"/>
          <w:szCs w:val="20"/>
          <w:lang w:val="en-US"/>
        </w:rPr>
        <w:t>(s)</w:t>
      </w:r>
      <w:r w:rsidR="00B13858" w:rsidRPr="004A207B">
        <w:rPr>
          <w:rFonts w:ascii="Times New Roman" w:hAnsi="Times New Roman" w:cs="Times New Roman"/>
          <w:sz w:val="20"/>
          <w:szCs w:val="20"/>
          <w:lang w:val="en-US"/>
        </w:rPr>
        <w:tab/>
        <w:t xml:space="preserve">: </w:t>
      </w:r>
      <w:hyperlink r:id="rId23" w:history="1">
        <w:r w:rsidR="00B13858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x@gantep.edu.tr</w:t>
        </w:r>
      </w:hyperlink>
      <w:r w:rsidR="00B13858"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hyperlink r:id="rId24" w:history="1">
        <w:r w:rsidR="00B13858"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xxxx@gmail.com</w:t>
        </w:r>
      </w:hyperlink>
    </w:p>
    <w:p w14:paraId="747488EA" w14:textId="75F2524B" w:rsidR="00B13858" w:rsidRPr="004A207B" w:rsidRDefault="00B13858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A207B">
        <w:rPr>
          <w:rFonts w:ascii="Times New Roman" w:hAnsi="Times New Roman" w:cs="Times New Roman"/>
          <w:sz w:val="20"/>
          <w:szCs w:val="20"/>
          <w:lang w:val="en-US"/>
        </w:rPr>
        <w:t xml:space="preserve">ORCID id: </w:t>
      </w:r>
      <w:hyperlink r:id="rId25" w:history="1">
        <w:r w:rsidRPr="004A207B">
          <w:rPr>
            <w:rStyle w:val="Kpr"/>
            <w:rFonts w:ascii="Times New Roman" w:hAnsi="Times New Roman" w:cs="Times New Roman"/>
            <w:sz w:val="20"/>
            <w:szCs w:val="20"/>
            <w:lang w:val="en-US"/>
          </w:rPr>
          <w:t>https://orcid.org/xxxx-xxxx-xxxx-xxxx</w:t>
        </w:r>
      </w:hyperlink>
    </w:p>
    <w:p w14:paraId="714AFCEC" w14:textId="77777777" w:rsidR="00E46289" w:rsidRPr="004A207B" w:rsidRDefault="00E46289" w:rsidP="00DF7B6E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sectPr w:rsidR="00E46289" w:rsidRPr="004A20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4D6FD" w14:textId="77777777" w:rsidR="00E81DD5" w:rsidRDefault="00E81DD5" w:rsidP="00FD6BA0">
      <w:pPr>
        <w:spacing w:after="0" w:line="240" w:lineRule="auto"/>
      </w:pPr>
      <w:r>
        <w:separator/>
      </w:r>
    </w:p>
  </w:endnote>
  <w:endnote w:type="continuationSeparator" w:id="0">
    <w:p w14:paraId="1ABE724C" w14:textId="77777777" w:rsidR="00E81DD5" w:rsidRDefault="00E81DD5" w:rsidP="00FD6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212FC" w14:textId="77777777" w:rsidR="00E81DD5" w:rsidRDefault="00E81DD5" w:rsidP="00FD6BA0">
      <w:pPr>
        <w:spacing w:after="0" w:line="240" w:lineRule="auto"/>
      </w:pPr>
      <w:r>
        <w:separator/>
      </w:r>
    </w:p>
  </w:footnote>
  <w:footnote w:type="continuationSeparator" w:id="0">
    <w:p w14:paraId="7E5FD3AB" w14:textId="77777777" w:rsidR="00E81DD5" w:rsidRDefault="00E81DD5" w:rsidP="00FD6B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szA0NrA0sDA3MLNQ0lEKTi0uzszPAykwqwUAUurpiywAAAA="/>
  </w:docVars>
  <w:rsids>
    <w:rsidRoot w:val="00842691"/>
    <w:rsid w:val="00023539"/>
    <w:rsid w:val="002027BC"/>
    <w:rsid w:val="002A46DB"/>
    <w:rsid w:val="004042A6"/>
    <w:rsid w:val="004A207B"/>
    <w:rsid w:val="00617C84"/>
    <w:rsid w:val="00842691"/>
    <w:rsid w:val="009611C0"/>
    <w:rsid w:val="00B13858"/>
    <w:rsid w:val="00C46F65"/>
    <w:rsid w:val="00CE7E0C"/>
    <w:rsid w:val="00CF4952"/>
    <w:rsid w:val="00D02F02"/>
    <w:rsid w:val="00D53D0F"/>
    <w:rsid w:val="00D56EBA"/>
    <w:rsid w:val="00DF7B6E"/>
    <w:rsid w:val="00E46289"/>
    <w:rsid w:val="00E81DD5"/>
    <w:rsid w:val="00F10C6A"/>
    <w:rsid w:val="00F2703C"/>
    <w:rsid w:val="00FD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486A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E0C"/>
    <w:pPr>
      <w:spacing w:before="0" w:beforeAutospacing="0" w:after="160" w:afterAutospacing="0" w:line="259" w:lineRule="auto"/>
      <w:jc w:val="left"/>
    </w:pPr>
    <w:rPr>
      <w:rFonts w:asciiTheme="minorHAnsi" w:hAnsiTheme="minorHAnsi" w:cstheme="minorBidi"/>
      <w:sz w:val="22"/>
      <w:szCs w:val="22"/>
    </w:rPr>
  </w:style>
  <w:style w:type="paragraph" w:styleId="Balk1">
    <w:name w:val="heading 1"/>
    <w:basedOn w:val="Normal"/>
    <w:next w:val="Normal"/>
    <w:link w:val="Balk1Char"/>
    <w:uiPriority w:val="9"/>
    <w:qFormat/>
    <w:rsid w:val="00404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link w:val="AralkYokChar"/>
    <w:uiPriority w:val="99"/>
    <w:qFormat/>
    <w:rsid w:val="00CE7E0C"/>
    <w:pPr>
      <w:spacing w:before="0" w:beforeAutospacing="0" w:after="0" w:afterAutospacing="0" w:line="240" w:lineRule="auto"/>
      <w:jc w:val="left"/>
    </w:pPr>
    <w:rPr>
      <w:rFonts w:asciiTheme="minorHAnsi" w:hAnsiTheme="minorHAnsi" w:cstheme="minorBidi"/>
      <w:sz w:val="22"/>
      <w:szCs w:val="22"/>
    </w:rPr>
  </w:style>
  <w:style w:type="character" w:customStyle="1" w:styleId="AralkYokChar">
    <w:name w:val="Aralık Yok Char"/>
    <w:link w:val="AralkYok"/>
    <w:uiPriority w:val="99"/>
    <w:locked/>
    <w:rsid w:val="00CE7E0C"/>
    <w:rPr>
      <w:rFonts w:asciiTheme="minorHAnsi" w:hAnsiTheme="minorHAnsi" w:cstheme="minorBidi"/>
      <w:sz w:val="22"/>
      <w:szCs w:val="22"/>
    </w:rPr>
  </w:style>
  <w:style w:type="character" w:styleId="Gl">
    <w:name w:val="Strong"/>
    <w:basedOn w:val="VarsaylanParagrafYazTipi"/>
    <w:uiPriority w:val="22"/>
    <w:qFormat/>
    <w:rsid w:val="00CE7E0C"/>
    <w:rPr>
      <w:b/>
      <w:bCs/>
    </w:rPr>
  </w:style>
  <w:style w:type="character" w:customStyle="1" w:styleId="Balk1Char">
    <w:name w:val="Başlık 1 Char"/>
    <w:basedOn w:val="VarsaylanParagrafYazTipi"/>
    <w:link w:val="Balk1"/>
    <w:uiPriority w:val="9"/>
    <w:rsid w:val="00404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Kpr">
    <w:name w:val="Hyperlink"/>
    <w:basedOn w:val="VarsaylanParagrafYazTipi"/>
    <w:uiPriority w:val="99"/>
    <w:unhideWhenUsed/>
    <w:rsid w:val="00E46289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6289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FD6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D6BA0"/>
    <w:rPr>
      <w:rFonts w:asciiTheme="minorHAnsi" w:hAnsiTheme="minorHAnsi" w:cstheme="minorBidi"/>
      <w:sz w:val="22"/>
      <w:szCs w:val="22"/>
    </w:rPr>
  </w:style>
  <w:style w:type="paragraph" w:styleId="AltBilgi">
    <w:name w:val="footer"/>
    <w:basedOn w:val="Normal"/>
    <w:link w:val="AltBilgiChar"/>
    <w:uiPriority w:val="99"/>
    <w:unhideWhenUsed/>
    <w:rsid w:val="00FD6B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D6BA0"/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xxxx-xxxx-xxxx-xxxx" TargetMode="External"/><Relationship Id="rId13" Type="http://schemas.openxmlformats.org/officeDocument/2006/relationships/hyperlink" Target="https://orcid.org/xxxx-xxxx-xxxx-xxxx" TargetMode="External"/><Relationship Id="rId18" Type="http://schemas.openxmlformats.org/officeDocument/2006/relationships/hyperlink" Target="https://orcid.org/xxxx-xxxx-xxxx-xxxx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mailto:xxxx@yahoo.com" TargetMode="External"/><Relationship Id="rId7" Type="http://schemas.openxmlformats.org/officeDocument/2006/relationships/hyperlink" Target="mailto:xxxx@gmail.com" TargetMode="External"/><Relationship Id="rId12" Type="http://schemas.openxmlformats.org/officeDocument/2006/relationships/hyperlink" Target="mailto:xxxx@hotmail.com" TargetMode="External"/><Relationship Id="rId17" Type="http://schemas.openxmlformats.org/officeDocument/2006/relationships/hyperlink" Target="mailto:xxxx@gmail.com" TargetMode="External"/><Relationship Id="rId25" Type="http://schemas.openxmlformats.org/officeDocument/2006/relationships/hyperlink" Target="https://orcid.org/xxxx-xxxx-xxxx-xxxx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orcid.org/xxxx-xxxx-xxxx-xxxx" TargetMode="External"/><Relationship Id="rId20" Type="http://schemas.openxmlformats.org/officeDocument/2006/relationships/hyperlink" Target="https://orcid.org/xxxx-xxxx-xxxx-xxxx" TargetMode="External"/><Relationship Id="rId1" Type="http://schemas.openxmlformats.org/officeDocument/2006/relationships/styles" Target="styles.xml"/><Relationship Id="rId6" Type="http://schemas.openxmlformats.org/officeDocument/2006/relationships/hyperlink" Target="mailto:xxxxx@gantep.edu.tr" TargetMode="External"/><Relationship Id="rId11" Type="http://schemas.openxmlformats.org/officeDocument/2006/relationships/hyperlink" Target="https://orcid.org/xxxx-xxxx-xxxx-xxxx" TargetMode="External"/><Relationship Id="rId24" Type="http://schemas.openxmlformats.org/officeDocument/2006/relationships/hyperlink" Target="mailto:xxxx@gmail.com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xxxx@gmail.com" TargetMode="External"/><Relationship Id="rId23" Type="http://schemas.openxmlformats.org/officeDocument/2006/relationships/hyperlink" Target="mailto:xxxxx@gantep.edu.tr" TargetMode="External"/><Relationship Id="rId10" Type="http://schemas.openxmlformats.org/officeDocument/2006/relationships/hyperlink" Target="mailto:xxxx@gmail.com" TargetMode="External"/><Relationship Id="rId19" Type="http://schemas.openxmlformats.org/officeDocument/2006/relationships/hyperlink" Target="mailto:xxxxx@gantep.edu.tr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xxxxx@gantep.edu.tr" TargetMode="External"/><Relationship Id="rId14" Type="http://schemas.openxmlformats.org/officeDocument/2006/relationships/hyperlink" Target="mailto:xxxxx@gantep.edu.tr" TargetMode="External"/><Relationship Id="rId22" Type="http://schemas.openxmlformats.org/officeDocument/2006/relationships/hyperlink" Target="https://orcid.org/xxxx-xxxx-xxxx-xxxx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4</Words>
  <Characters>3224</Characters>
  <Application>Microsoft Office Word</Application>
  <DocSecurity>0</DocSecurity>
  <Lines>92</Lines>
  <Paragraphs>92</Paragraphs>
  <ScaleCrop>false</ScaleCrop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6T10:37:00Z</dcterms:created>
  <dcterms:modified xsi:type="dcterms:W3CDTF">2023-06-1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7fdf61121b0a0382137ab96eadd4d0b13ff322c6bc6175a0a1bd09a1b0a9c0</vt:lpwstr>
  </property>
</Properties>
</file>